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60505F" w:rsidRDefault="0060505F">
      <w:pPr>
        <w:rPr>
          <w:rFonts w:ascii="Times New Roman" w:hAnsi="Times New Roman" w:cs="Times New Roman"/>
          <w:b/>
          <w:sz w:val="24"/>
        </w:rPr>
      </w:pPr>
    </w:p>
    <w:p w14:paraId="6F9EF436" w14:textId="02508457" w:rsidR="0060505F" w:rsidRPr="00660CA2" w:rsidRDefault="2C391F26" w:rsidP="2C391F26">
      <w:pPr>
        <w:pStyle w:val="johtistyle"/>
        <w:jc w:val="center"/>
        <w:rPr>
          <w:b/>
          <w:bCs/>
          <w:sz w:val="28"/>
          <w:szCs w:val="28"/>
        </w:rPr>
      </w:pPr>
      <w:r w:rsidRPr="2C391F26">
        <w:rPr>
          <w:b/>
          <w:bCs/>
          <w:sz w:val="28"/>
          <w:szCs w:val="28"/>
        </w:rPr>
        <w:t>Başlık: …........................................................</w:t>
      </w:r>
      <w:r w:rsidR="00533A02">
        <w:rPr>
          <w:rStyle w:val="DipnotBavurusu"/>
          <w:b/>
          <w:bCs/>
          <w:sz w:val="28"/>
          <w:szCs w:val="28"/>
        </w:rPr>
        <w:footnoteReference w:id="1"/>
      </w:r>
    </w:p>
    <w:p w14:paraId="6F11EFC3" w14:textId="77777777" w:rsidR="0060505F" w:rsidRPr="00660CA2" w:rsidRDefault="0060505F" w:rsidP="0060505F">
      <w:pPr>
        <w:pStyle w:val="johtistyle"/>
        <w:jc w:val="center"/>
        <w:rPr>
          <w:sz w:val="28"/>
          <w:szCs w:val="28"/>
        </w:rPr>
      </w:pPr>
      <w:bookmarkStart w:id="0" w:name="_Hlk14939702"/>
      <w:r w:rsidRPr="00660CA2">
        <w:rPr>
          <w:sz w:val="28"/>
          <w:szCs w:val="28"/>
        </w:rPr>
        <w:t>Yazar 1: Unvan, Ad, Soyad</w:t>
      </w:r>
    </w:p>
    <w:p w14:paraId="288B1FA4" w14:textId="77777777" w:rsidR="0060505F" w:rsidRPr="00660CA2" w:rsidRDefault="0060505F" w:rsidP="0060505F">
      <w:pPr>
        <w:pStyle w:val="johtistyle"/>
        <w:jc w:val="center"/>
        <w:rPr>
          <w:sz w:val="28"/>
          <w:szCs w:val="28"/>
        </w:rPr>
      </w:pPr>
      <w:r w:rsidRPr="00660CA2">
        <w:rPr>
          <w:sz w:val="28"/>
          <w:szCs w:val="28"/>
        </w:rPr>
        <w:t>Kurum, Bölüm, Ülke, e-mail. Orcid ID:</w:t>
      </w:r>
    </w:p>
    <w:p w14:paraId="3FB4355F" w14:textId="77777777" w:rsidR="0060505F" w:rsidRPr="00660CA2" w:rsidRDefault="0060505F" w:rsidP="0060505F">
      <w:pPr>
        <w:pStyle w:val="johtistyle"/>
        <w:jc w:val="center"/>
        <w:rPr>
          <w:sz w:val="28"/>
          <w:szCs w:val="28"/>
        </w:rPr>
      </w:pPr>
      <w:r w:rsidRPr="00660CA2">
        <w:rPr>
          <w:color w:val="FF0000"/>
          <w:sz w:val="28"/>
          <w:szCs w:val="28"/>
        </w:rPr>
        <w:t>Sorumlu yazar belirtilmelidir.</w:t>
      </w:r>
    </w:p>
    <w:p w14:paraId="4E666B40" w14:textId="77777777" w:rsidR="0060505F" w:rsidRPr="00660CA2" w:rsidRDefault="0060505F" w:rsidP="0060505F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60CA2">
        <w:rPr>
          <w:rFonts w:ascii="Times New Roman" w:hAnsi="Times New Roman" w:cs="Times New Roman"/>
          <w:sz w:val="28"/>
          <w:szCs w:val="28"/>
        </w:rPr>
        <w:t>Yazar 2: Unvan, Ad, Soyad</w:t>
      </w:r>
      <w:bookmarkEnd w:id="0"/>
    </w:p>
    <w:p w14:paraId="68B6BEC0" w14:textId="77777777" w:rsidR="0060505F" w:rsidRPr="00660CA2" w:rsidRDefault="0060505F" w:rsidP="0060505F">
      <w:pPr>
        <w:pStyle w:val="johtistyle"/>
        <w:jc w:val="center"/>
        <w:rPr>
          <w:sz w:val="28"/>
          <w:szCs w:val="28"/>
        </w:rPr>
      </w:pPr>
      <w:r w:rsidRPr="00660CA2">
        <w:rPr>
          <w:sz w:val="28"/>
          <w:szCs w:val="28"/>
        </w:rPr>
        <w:t>Kurum, Bölüm, Ülke, e-mail. Orcid ID:</w:t>
      </w:r>
    </w:p>
    <w:p w14:paraId="0A37501D" w14:textId="77777777" w:rsidR="0060505F" w:rsidRDefault="0060505F">
      <w:pPr>
        <w:rPr>
          <w:rFonts w:ascii="Times New Roman" w:hAnsi="Times New Roman" w:cs="Times New Roman"/>
          <w:b/>
          <w:sz w:val="24"/>
        </w:rPr>
      </w:pPr>
    </w:p>
    <w:p w14:paraId="5DAB6C7B" w14:textId="77777777" w:rsidR="0060505F" w:rsidRDefault="0060505F">
      <w:pPr>
        <w:rPr>
          <w:rFonts w:ascii="Times New Roman" w:hAnsi="Times New Roman" w:cs="Times New Roman"/>
          <w:b/>
          <w:sz w:val="24"/>
        </w:rPr>
      </w:pPr>
    </w:p>
    <w:p w14:paraId="02EB378F" w14:textId="77777777" w:rsidR="0060505F" w:rsidRDefault="0060505F">
      <w:pPr>
        <w:rPr>
          <w:rFonts w:ascii="Times New Roman" w:hAnsi="Times New Roman" w:cs="Times New Roman"/>
          <w:b/>
          <w:sz w:val="24"/>
        </w:rPr>
      </w:pPr>
    </w:p>
    <w:p w14:paraId="6A05A809" w14:textId="77777777" w:rsidR="0060505F" w:rsidRDefault="0060505F">
      <w:pPr>
        <w:rPr>
          <w:rFonts w:ascii="Times New Roman" w:hAnsi="Times New Roman" w:cs="Times New Roman"/>
          <w:b/>
          <w:sz w:val="24"/>
        </w:rPr>
      </w:pPr>
    </w:p>
    <w:p w14:paraId="583FEB80" w14:textId="77777777" w:rsidR="00EF4AB1" w:rsidRPr="00585694" w:rsidRDefault="00EF4AB1">
      <w:pPr>
        <w:rPr>
          <w:rFonts w:ascii="Times New Roman" w:hAnsi="Times New Roman" w:cs="Times New Roman"/>
          <w:b/>
          <w:sz w:val="24"/>
        </w:rPr>
      </w:pPr>
      <w:r w:rsidRPr="00585694">
        <w:rPr>
          <w:rFonts w:ascii="Times New Roman" w:hAnsi="Times New Roman" w:cs="Times New Roman"/>
          <w:b/>
          <w:sz w:val="24"/>
        </w:rPr>
        <w:t>Örnek Kısa Özgeçmiş</w:t>
      </w:r>
    </w:p>
    <w:p w14:paraId="2DC39BAE" w14:textId="77777777" w:rsidR="00585694" w:rsidRPr="00585694" w:rsidRDefault="00585694" w:rsidP="00585694">
      <w:pPr>
        <w:jc w:val="both"/>
        <w:rPr>
          <w:rFonts w:ascii="Times New Roman" w:hAnsi="Times New Roman" w:cs="Times New Roman"/>
          <w:sz w:val="24"/>
        </w:rPr>
      </w:pPr>
      <w:r w:rsidRPr="00585694">
        <w:rPr>
          <w:rFonts w:ascii="Times New Roman" w:hAnsi="Times New Roman" w:cs="Times New Roman"/>
          <w:sz w:val="24"/>
        </w:rPr>
        <w:t>Unvan, ad soyad.</w:t>
      </w:r>
    </w:p>
    <w:p w14:paraId="491B4B4F" w14:textId="77777777" w:rsidR="00EF4AB1" w:rsidRPr="00585694" w:rsidRDefault="00EF4AB1" w:rsidP="00585694">
      <w:pPr>
        <w:jc w:val="both"/>
        <w:rPr>
          <w:rFonts w:ascii="Times New Roman" w:hAnsi="Times New Roman" w:cs="Times New Roman"/>
          <w:sz w:val="24"/>
        </w:rPr>
      </w:pPr>
      <w:r w:rsidRPr="00585694">
        <w:rPr>
          <w:rFonts w:ascii="Times New Roman" w:hAnsi="Times New Roman" w:cs="Times New Roman"/>
          <w:sz w:val="24"/>
        </w:rPr>
        <w:t>Fotoğraf</w:t>
      </w:r>
    </w:p>
    <w:p w14:paraId="1197088E" w14:textId="77777777" w:rsidR="0005574D" w:rsidRPr="00585694" w:rsidRDefault="00EF4AB1" w:rsidP="00585694">
      <w:pPr>
        <w:jc w:val="both"/>
        <w:rPr>
          <w:rFonts w:ascii="Times New Roman" w:hAnsi="Times New Roman" w:cs="Times New Roman"/>
          <w:sz w:val="24"/>
        </w:rPr>
      </w:pPr>
      <w:r w:rsidRPr="00585694">
        <w:rPr>
          <w:rFonts w:ascii="Times New Roman" w:hAnsi="Times New Roman" w:cs="Times New Roman"/>
          <w:sz w:val="24"/>
        </w:rPr>
        <w:t>İsim soy isim  doktorasını-yüksek lisansını……….. Üniversitesi'nde tamamladı. …………. Üniversitesi …………… Bölümünde ……….. olarak görev yapmaktadır</w:t>
      </w:r>
      <w:r w:rsidR="00B74BD1">
        <w:rPr>
          <w:rFonts w:ascii="Times New Roman" w:hAnsi="Times New Roman" w:cs="Times New Roman"/>
          <w:sz w:val="24"/>
        </w:rPr>
        <w:t xml:space="preserve"> (yapmayanlar ne iş yaptıklarını yazabilir)</w:t>
      </w:r>
      <w:r w:rsidRPr="00585694">
        <w:rPr>
          <w:rFonts w:ascii="Times New Roman" w:hAnsi="Times New Roman" w:cs="Times New Roman"/>
          <w:sz w:val="24"/>
        </w:rPr>
        <w:t xml:space="preserve">. Çalışma alanları …………….dır. </w:t>
      </w:r>
    </w:p>
    <w:p w14:paraId="531C430C" w14:textId="77777777" w:rsidR="00EF4AB1" w:rsidRPr="00585694" w:rsidRDefault="00EF4AB1" w:rsidP="00585694">
      <w:pPr>
        <w:jc w:val="both"/>
        <w:rPr>
          <w:rFonts w:ascii="Times New Roman" w:hAnsi="Times New Roman" w:cs="Times New Roman"/>
          <w:sz w:val="24"/>
        </w:rPr>
      </w:pPr>
      <w:r w:rsidRPr="00585694">
        <w:rPr>
          <w:rFonts w:ascii="Times New Roman" w:hAnsi="Times New Roman" w:cs="Times New Roman"/>
          <w:sz w:val="24"/>
        </w:rPr>
        <w:t>Ayrıca ….. dergilerde hakemlik</w:t>
      </w:r>
      <w:r w:rsidR="00B74BD1">
        <w:rPr>
          <w:rFonts w:ascii="Times New Roman" w:hAnsi="Times New Roman" w:cs="Times New Roman"/>
          <w:sz w:val="24"/>
        </w:rPr>
        <w:t xml:space="preserve">, editörlük v.s. varsa belirtilmelidir. </w:t>
      </w:r>
      <w:r w:rsidR="00585694">
        <w:rPr>
          <w:rFonts w:ascii="Times New Roman" w:hAnsi="Times New Roman" w:cs="Times New Roman"/>
          <w:sz w:val="24"/>
        </w:rPr>
        <w:t>Varsa diğer akademik görevler belirtilmelidir.</w:t>
      </w:r>
    </w:p>
    <w:p w14:paraId="7FE6D301" w14:textId="26CC3733" w:rsidR="00533A02" w:rsidRDefault="00533A02" w:rsidP="00585694">
      <w:pPr>
        <w:jc w:val="both"/>
        <w:rPr>
          <w:rFonts w:ascii="Times New Roman" w:hAnsi="Times New Roman" w:cs="Times New Roman"/>
          <w:sz w:val="24"/>
        </w:rPr>
      </w:pPr>
    </w:p>
    <w:p w14:paraId="036E6092" w14:textId="77777777" w:rsidR="00533A02" w:rsidRPr="00585694" w:rsidRDefault="00533A02" w:rsidP="00585694">
      <w:pPr>
        <w:jc w:val="both"/>
        <w:rPr>
          <w:rFonts w:ascii="Times New Roman" w:hAnsi="Times New Roman" w:cs="Times New Roman"/>
          <w:sz w:val="24"/>
        </w:rPr>
      </w:pPr>
    </w:p>
    <w:sectPr w:rsidR="00533A02" w:rsidRPr="005856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6707C" w14:textId="77777777" w:rsidR="00AE1939" w:rsidRDefault="00AE1939" w:rsidP="00533A02">
      <w:pPr>
        <w:spacing w:after="0" w:line="240" w:lineRule="auto"/>
      </w:pPr>
      <w:r>
        <w:separator/>
      </w:r>
    </w:p>
  </w:endnote>
  <w:endnote w:type="continuationSeparator" w:id="0">
    <w:p w14:paraId="545C72C1" w14:textId="77777777" w:rsidR="00AE1939" w:rsidRDefault="00AE1939" w:rsidP="00533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17161" w14:textId="77777777" w:rsidR="00AE1939" w:rsidRDefault="00AE1939" w:rsidP="00533A02">
      <w:pPr>
        <w:spacing w:after="0" w:line="240" w:lineRule="auto"/>
      </w:pPr>
      <w:r>
        <w:separator/>
      </w:r>
    </w:p>
  </w:footnote>
  <w:footnote w:type="continuationSeparator" w:id="0">
    <w:p w14:paraId="69B8E9A8" w14:textId="77777777" w:rsidR="00AE1939" w:rsidRDefault="00AE1939" w:rsidP="00533A02">
      <w:pPr>
        <w:spacing w:after="0" w:line="240" w:lineRule="auto"/>
      </w:pPr>
      <w:r>
        <w:continuationSeparator/>
      </w:r>
    </w:p>
  </w:footnote>
  <w:footnote w:id="1">
    <w:p w14:paraId="65F1BCFE" w14:textId="3F8E043F" w:rsidR="00533A02" w:rsidRDefault="00533A02">
      <w:pPr>
        <w:pStyle w:val="DipnotMetni"/>
      </w:pPr>
      <w:r>
        <w:rPr>
          <w:rStyle w:val="DipnotBavurusu"/>
        </w:rPr>
        <w:footnoteRef/>
      </w:r>
      <w:r>
        <w:t xml:space="preserve"> Tez veya başka bir çalışmadan türetilmişse belirtilmelidir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xMTAwMjY2NzI2NDRQ0lEKTi0uzszPAykwrgUAprhRwywAAAA="/>
  </w:docVars>
  <w:rsids>
    <w:rsidRoot w:val="00EF4AB1"/>
    <w:rsid w:val="0005574D"/>
    <w:rsid w:val="00193477"/>
    <w:rsid w:val="00533A02"/>
    <w:rsid w:val="00585694"/>
    <w:rsid w:val="0060505F"/>
    <w:rsid w:val="008B1856"/>
    <w:rsid w:val="00AE1939"/>
    <w:rsid w:val="00B74BD1"/>
    <w:rsid w:val="00C2575E"/>
    <w:rsid w:val="00CD5BFF"/>
    <w:rsid w:val="00EF4AB1"/>
    <w:rsid w:val="00EF60EF"/>
    <w:rsid w:val="2C391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42495E"/>
  <w15:chartTrackingRefBased/>
  <w15:docId w15:val="{B322242D-BE7E-486E-9CF9-677B8F108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johtistyle">
    <w:name w:val="johtistyle"/>
    <w:basedOn w:val="Normal"/>
    <w:link w:val="johtistyleChar"/>
    <w:qFormat/>
    <w:rsid w:val="0060505F"/>
    <w:pPr>
      <w:spacing w:after="120" w:line="264" w:lineRule="auto"/>
      <w:jc w:val="both"/>
    </w:pPr>
    <w:rPr>
      <w:rFonts w:ascii="Times New Roman" w:eastAsiaTheme="minorEastAsia" w:hAnsi="Times New Roman" w:cs="Times New Roman"/>
      <w:color w:val="333333"/>
      <w:sz w:val="24"/>
      <w:szCs w:val="24"/>
      <w:shd w:val="clear" w:color="auto" w:fill="FFFFFF"/>
    </w:rPr>
  </w:style>
  <w:style w:type="character" w:customStyle="1" w:styleId="johtistyleChar">
    <w:name w:val="johtistyle Char"/>
    <w:basedOn w:val="VarsaylanParagrafYazTipi"/>
    <w:link w:val="johtistyle"/>
    <w:rsid w:val="0060505F"/>
    <w:rPr>
      <w:rFonts w:ascii="Times New Roman" w:eastAsiaTheme="minorEastAsia" w:hAnsi="Times New Roman" w:cs="Times New Roman"/>
      <w:color w:val="333333"/>
      <w:sz w:val="24"/>
      <w:szCs w:val="24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533A02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533A02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533A0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F9794E-129A-4CF7-AC84-5DCB7DBDA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1</Characters>
  <Application>Microsoft Office Word</Application>
  <DocSecurity>0</DocSecurity>
  <Lines>4</Lines>
  <Paragraphs>1</Paragraphs>
  <ScaleCrop>false</ScaleCrop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ELL</cp:lastModifiedBy>
  <cp:revision>6</cp:revision>
  <dcterms:created xsi:type="dcterms:W3CDTF">2019-10-06T20:02:00Z</dcterms:created>
  <dcterms:modified xsi:type="dcterms:W3CDTF">2022-02-21T22:13:00Z</dcterms:modified>
</cp:coreProperties>
</file>